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B1394D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B1394D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B1394D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B1394D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B1394D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B1394D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B1394D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0" w:name="_Toc535267732"/>
      <w:bookmarkStart w:id="1" w:name="_Toc536822928"/>
      <w:r>
        <w:lastRenderedPageBreak/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6" w:name="_Toc535267735"/>
      <w:bookmarkStart w:id="7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6"/>
      <w:bookmarkEnd w:id="7"/>
    </w:p>
    <w:p w14:paraId="221EC55B" w14:textId="5DCCE83D" w:rsidR="00C14FCD" w:rsidRDefault="00C14FCD" w:rsidP="00C14FCD">
      <w:pPr>
        <w:pStyle w:val="HeadingUnnumbered2"/>
      </w:pPr>
      <w:bookmarkStart w:id="8" w:name="_Toc535267736"/>
      <w:bookmarkStart w:id="9" w:name="_Toc536822932"/>
      <w:r>
        <w:rPr>
          <w:rFonts w:hint="eastAsia"/>
        </w:rPr>
        <w:t>U</w:t>
      </w:r>
      <w:r>
        <w:t>nnumbered 2</w:t>
      </w:r>
      <w:bookmarkEnd w:id="8"/>
      <w:bookmarkEnd w:id="9"/>
    </w:p>
    <w:p w14:paraId="18F65E6E" w14:textId="30023FB0" w:rsidR="00C14FCD" w:rsidRDefault="00C14FCD" w:rsidP="00C14FCD">
      <w:pPr>
        <w:pStyle w:val="HeadingUnnumbered3"/>
      </w:pPr>
      <w:bookmarkStart w:id="10" w:name="_Toc535267737"/>
      <w:bookmarkStart w:id="11" w:name="_Toc536822933"/>
      <w:r>
        <w:rPr>
          <w:rFonts w:hint="eastAsia"/>
        </w:rPr>
        <w:t>U</w:t>
      </w:r>
      <w:r>
        <w:t>nnumbered 3</w:t>
      </w:r>
      <w:bookmarkEnd w:id="10"/>
      <w:bookmarkEnd w:id="11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2" w:name="_Toc535267738"/>
      <w:bookmarkStart w:id="13" w:name="_Toc536822934"/>
      <w:bookmarkEnd w:id="12"/>
      <w:bookmarkEnd w:id="13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</w:t>
            </w:r>
            <w:bookmarkStart w:id="14" w:name="_GoBack"/>
            <w:bookmarkEnd w:id="14"/>
            <w:r>
              <w:t>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F8E97" w14:textId="77777777" w:rsidR="00B1394D" w:rsidRDefault="00B1394D">
      <w:r>
        <w:separator/>
      </w:r>
    </w:p>
  </w:endnote>
  <w:endnote w:type="continuationSeparator" w:id="0">
    <w:p w14:paraId="10166606" w14:textId="77777777" w:rsidR="00B1394D" w:rsidRDefault="00B13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38DEE0E1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F169866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t>6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457B1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0ACF7" w14:textId="77777777" w:rsidR="00B1394D" w:rsidRDefault="00B1394D">
      <w:r>
        <w:separator/>
      </w:r>
    </w:p>
  </w:footnote>
  <w:footnote w:type="continuationSeparator" w:id="0">
    <w:p w14:paraId="502C82F1" w14:textId="77777777" w:rsidR="00B1394D" w:rsidRDefault="00B13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B1394D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B1394D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5C8A5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BC86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90F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E6DD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FE6C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DCC0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86E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6A68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28FFF-D0A5-FF44-BC92-BF602538E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7</TotalTime>
  <Pages>9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30</cp:revision>
  <dcterms:created xsi:type="dcterms:W3CDTF">2015-10-15T16:19:00Z</dcterms:created>
  <dcterms:modified xsi:type="dcterms:W3CDTF">2019-08-17T12:40:00Z</dcterms:modified>
</cp:coreProperties>
</file>